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701968" w:rsidRPr="00DC167E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701968" w:rsidRPr="00DC167E" w:rsidRDefault="00D761DB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DC167E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  <w:shd w:val="clear" w:color="auto" w:fill="auto"/>
          </w:tcPr>
          <w:p w:rsidR="00701968" w:rsidRPr="00DC167E" w:rsidRDefault="00D761DB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  <w:t>Annual Research &amp; Review in Biology</w:t>
            </w:r>
          </w:p>
        </w:tc>
      </w:tr>
      <w:tr w:rsidR="00701968" w:rsidRPr="00DC167E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701968" w:rsidRPr="00DC167E" w:rsidRDefault="00D761DB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DC167E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  <w:shd w:val="clear" w:color="auto" w:fill="auto"/>
          </w:tcPr>
          <w:p w:rsidR="00701968" w:rsidRPr="00DC167E" w:rsidRDefault="0058459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RRB_156070</w:t>
            </w:r>
          </w:p>
        </w:tc>
      </w:tr>
      <w:tr w:rsidR="00701968" w:rsidRPr="00DC167E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701968" w:rsidRPr="00DC167E" w:rsidRDefault="00D761DB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DC167E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  <w:shd w:val="clear" w:color="auto" w:fill="auto"/>
          </w:tcPr>
          <w:p w:rsidR="00701968" w:rsidRPr="00DC167E" w:rsidRDefault="0058459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sz w:val="20"/>
                <w:szCs w:val="20"/>
                <w:lang w:val="en-GB"/>
              </w:rPr>
              <w:t>Effects of Propolis on Control of Gastrointestinal Parasites in Broiler Chickens</w:t>
            </w:r>
          </w:p>
        </w:tc>
      </w:tr>
      <w:tr w:rsidR="00701968" w:rsidRPr="00DC167E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701968" w:rsidRPr="00DC167E" w:rsidRDefault="00D761DB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DC167E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  <w:shd w:val="clear" w:color="auto" w:fill="auto"/>
          </w:tcPr>
          <w:p w:rsidR="00701968" w:rsidRPr="00DC167E" w:rsidRDefault="00D761D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sz w:val="20"/>
                <w:szCs w:val="20"/>
                <w:lang w:val="en-GB"/>
              </w:rPr>
              <w:t>Research Article</w:t>
            </w:r>
          </w:p>
          <w:p w:rsidR="00701968" w:rsidRPr="00DC167E" w:rsidRDefault="007019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:rsidR="00701968" w:rsidRPr="00DC167E" w:rsidRDefault="00701968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:rsidR="00701968" w:rsidRPr="00DC167E" w:rsidRDefault="00701968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:rsidR="00701968" w:rsidRPr="00DC167E" w:rsidRDefault="00701968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:rsidR="00701968" w:rsidRPr="00DC167E" w:rsidRDefault="00D761DB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DC167E">
        <w:rPr>
          <w:rFonts w:ascii="Arial" w:hAnsi="Arial" w:cs="Arial"/>
          <w:b/>
          <w:sz w:val="20"/>
          <w:szCs w:val="20"/>
          <w:highlight w:val="yellow"/>
          <w:u w:val="single"/>
          <w:lang w:val="en-GB"/>
        </w:rPr>
        <w:t>PART 1 (Importance of the manuscript)</w:t>
      </w:r>
      <w:r w:rsidRPr="00DC167E">
        <w:rPr>
          <w:rFonts w:ascii="Arial" w:hAnsi="Arial" w:cs="Arial"/>
          <w:b/>
          <w:sz w:val="20"/>
          <w:szCs w:val="20"/>
          <w:u w:val="single"/>
          <w:lang w:val="en-GB"/>
        </w:rPr>
        <w:t xml:space="preserve"> </w:t>
      </w:r>
    </w:p>
    <w:p w:rsidR="00701968" w:rsidRPr="00DC167E" w:rsidRDefault="00701968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1"/>
        <w:gridCol w:w="5915"/>
        <w:gridCol w:w="3006"/>
      </w:tblGrid>
      <w:tr w:rsidR="00701968" w:rsidRPr="00DC167E" w:rsidTr="00902991">
        <w:trPr>
          <w:trHeight w:val="20"/>
          <w:jc w:val="center"/>
        </w:trPr>
        <w:tc>
          <w:tcPr>
            <w:tcW w:w="1789" w:type="pct"/>
            <w:shd w:val="clear" w:color="auto" w:fill="auto"/>
            <w:noWrap/>
          </w:tcPr>
          <w:p w:rsidR="00701968" w:rsidRPr="00DC167E" w:rsidRDefault="00701968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2129" w:type="pct"/>
            <w:shd w:val="clear" w:color="auto" w:fill="auto"/>
          </w:tcPr>
          <w:p w:rsidR="00701968" w:rsidRPr="00DC167E" w:rsidRDefault="00D761DB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DC167E">
              <w:rPr>
                <w:rFonts w:ascii="Arial" w:hAnsi="Arial" w:cs="Arial"/>
                <w:lang w:val="en-GB" w:eastAsia="en-US"/>
              </w:rPr>
              <w:t>Comments of the Reviewers</w:t>
            </w:r>
          </w:p>
        </w:tc>
        <w:tc>
          <w:tcPr>
            <w:tcW w:w="1082" w:type="pct"/>
            <w:shd w:val="clear" w:color="auto" w:fill="auto"/>
          </w:tcPr>
          <w:p w:rsidR="00701968" w:rsidRPr="00DC167E" w:rsidRDefault="00D761DB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DC167E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DC167E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:rsidR="00701968" w:rsidRPr="00DC167E" w:rsidRDefault="0070196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01968" w:rsidRPr="00DC167E" w:rsidTr="00902991">
        <w:trPr>
          <w:trHeight w:val="20"/>
          <w:jc w:val="center"/>
        </w:trPr>
        <w:tc>
          <w:tcPr>
            <w:tcW w:w="1789" w:type="pct"/>
            <w:shd w:val="clear" w:color="auto" w:fill="auto"/>
            <w:noWrap/>
          </w:tcPr>
          <w:p w:rsidR="00701968" w:rsidRPr="00DC167E" w:rsidRDefault="00D761DB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DC167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</w:tc>
        <w:tc>
          <w:tcPr>
            <w:tcW w:w="2129" w:type="pct"/>
            <w:shd w:val="clear" w:color="auto" w:fill="auto"/>
          </w:tcPr>
          <w:p w:rsidR="00701968" w:rsidRPr="00DC167E" w:rsidRDefault="00902991" w:rsidP="00902991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eastAsia="Calibri" w:hAnsi="Arial" w:cs="Arial"/>
                <w:sz w:val="20"/>
                <w:szCs w:val="20"/>
              </w:rPr>
              <w:t>The authors aimed to evaluate the effects of propolis supplementation in drinking water on the control of gastrointestinal parasites in broiler chickens. A completely randomized design with four treatment groups. The experiment was conducted at the National University of Lesotho farm, Roma, Maseru, Lesotho, for a period of six weeks.</w:t>
            </w:r>
          </w:p>
        </w:tc>
        <w:tc>
          <w:tcPr>
            <w:tcW w:w="1082" w:type="pct"/>
            <w:shd w:val="clear" w:color="auto" w:fill="auto"/>
          </w:tcPr>
          <w:p w:rsidR="00701968" w:rsidRPr="00DC167E" w:rsidRDefault="0070196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:rsidR="00701968" w:rsidRPr="00DC167E" w:rsidRDefault="00701968">
      <w:pPr>
        <w:rPr>
          <w:rFonts w:ascii="Arial" w:hAnsi="Arial" w:cs="Arial"/>
          <w:sz w:val="20"/>
          <w:szCs w:val="20"/>
          <w:lang w:val="en-GB"/>
        </w:rPr>
      </w:pPr>
    </w:p>
    <w:p w:rsidR="00701968" w:rsidRPr="00DC167E" w:rsidRDefault="00D761DB">
      <w:pPr>
        <w:pStyle w:val="Heading2"/>
        <w:jc w:val="left"/>
        <w:rPr>
          <w:rFonts w:ascii="Arial" w:hAnsi="Arial" w:cs="Arial"/>
          <w:highlight w:val="yellow"/>
          <w:u w:val="single"/>
          <w:lang w:val="en-GB" w:eastAsia="en-US"/>
        </w:rPr>
      </w:pPr>
      <w:r w:rsidRPr="00DC167E">
        <w:rPr>
          <w:rFonts w:ascii="Arial" w:hAnsi="Arial" w:cs="Arial"/>
          <w:highlight w:val="yellow"/>
          <w:u w:val="single"/>
          <w:lang w:val="en-GB" w:eastAsia="en-US"/>
        </w:rPr>
        <w:t>PART 2.1 (Objective Evaluation)</w:t>
      </w:r>
    </w:p>
    <w:p w:rsidR="00701968" w:rsidRPr="00DC167E" w:rsidRDefault="00701968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766"/>
        <w:gridCol w:w="3123"/>
        <w:gridCol w:w="3003"/>
      </w:tblGrid>
      <w:tr w:rsidR="00701968" w:rsidRPr="00DC167E" w:rsidTr="00A91E46">
        <w:trPr>
          <w:trHeight w:val="20"/>
          <w:tblHeader/>
          <w:jc w:val="center"/>
        </w:trPr>
        <w:tc>
          <w:tcPr>
            <w:tcW w:w="2795" w:type="pct"/>
            <w:shd w:val="clear" w:color="auto" w:fill="auto"/>
            <w:noWrap/>
          </w:tcPr>
          <w:p w:rsidR="00701968" w:rsidRPr="00DC167E" w:rsidRDefault="00701968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124" w:type="pct"/>
            <w:shd w:val="clear" w:color="auto" w:fill="auto"/>
          </w:tcPr>
          <w:p w:rsidR="00701968" w:rsidRPr="00DC167E" w:rsidRDefault="00D761DB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DC167E">
              <w:rPr>
                <w:rFonts w:ascii="Arial" w:hAnsi="Arial" w:cs="Arial"/>
                <w:lang w:val="en-GB" w:eastAsia="en-US"/>
              </w:rPr>
              <w:t>Rating of the Reviewers</w:t>
            </w:r>
          </w:p>
        </w:tc>
        <w:tc>
          <w:tcPr>
            <w:tcW w:w="1081" w:type="pct"/>
            <w:shd w:val="clear" w:color="auto" w:fill="auto"/>
          </w:tcPr>
          <w:p w:rsidR="00701968" w:rsidRPr="00DC167E" w:rsidRDefault="00D761DB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167E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DC167E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701968" w:rsidRPr="00DC167E" w:rsidTr="00A91E46">
        <w:trPr>
          <w:trHeight w:val="20"/>
          <w:jc w:val="center"/>
        </w:trPr>
        <w:tc>
          <w:tcPr>
            <w:tcW w:w="2795" w:type="pct"/>
            <w:shd w:val="clear" w:color="auto" w:fill="auto"/>
            <w:noWrap/>
          </w:tcPr>
          <w:p w:rsidR="00701968" w:rsidRPr="00DC167E" w:rsidRDefault="00D761D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study? </w:t>
            </w:r>
          </w:p>
          <w:p w:rsidR="00701968" w:rsidRPr="00DC167E" w:rsidRDefault="00D761D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01968" w:rsidRPr="00DC167E" w:rsidRDefault="00D761DB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124" w:type="pct"/>
            <w:shd w:val="clear" w:color="auto" w:fill="auto"/>
            <w:vAlign w:val="center"/>
          </w:tcPr>
          <w:p w:rsidR="00701968" w:rsidRPr="00DC167E" w:rsidRDefault="00A91E46" w:rsidP="00A91E46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1081" w:type="pct"/>
            <w:shd w:val="clear" w:color="auto" w:fill="auto"/>
          </w:tcPr>
          <w:p w:rsidR="00701968" w:rsidRPr="00DC167E" w:rsidRDefault="0070196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01968" w:rsidRPr="00DC167E" w:rsidTr="00A91E46">
        <w:trPr>
          <w:trHeight w:val="20"/>
          <w:jc w:val="center"/>
        </w:trPr>
        <w:tc>
          <w:tcPr>
            <w:tcW w:w="2795" w:type="pct"/>
            <w:shd w:val="clear" w:color="auto" w:fill="auto"/>
            <w:noWrap/>
          </w:tcPr>
          <w:p w:rsidR="00701968" w:rsidRPr="00DC167E" w:rsidRDefault="00D761DB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DC167E">
              <w:rPr>
                <w:rFonts w:ascii="Arial" w:hAnsi="Arial" w:cs="Arial"/>
                <w:lang w:val="en-GB" w:eastAsia="en-US"/>
              </w:rPr>
              <w:t xml:space="preserve">2. Is the abstract of the article comprehensive? </w:t>
            </w:r>
          </w:p>
          <w:p w:rsidR="00701968" w:rsidRPr="00DC167E" w:rsidRDefault="00D761D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01968" w:rsidRPr="00DC167E" w:rsidRDefault="00D761D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124" w:type="pct"/>
            <w:shd w:val="clear" w:color="auto" w:fill="auto"/>
            <w:vAlign w:val="center"/>
          </w:tcPr>
          <w:p w:rsidR="00701968" w:rsidRPr="00DC167E" w:rsidRDefault="00A91E46" w:rsidP="00A91E46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1081" w:type="pct"/>
            <w:shd w:val="clear" w:color="auto" w:fill="auto"/>
          </w:tcPr>
          <w:p w:rsidR="00701968" w:rsidRPr="00DC167E" w:rsidRDefault="0070196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01968" w:rsidRPr="00DC167E" w:rsidTr="00A91E46">
        <w:trPr>
          <w:trHeight w:val="20"/>
          <w:jc w:val="center"/>
        </w:trPr>
        <w:tc>
          <w:tcPr>
            <w:tcW w:w="2795" w:type="pct"/>
            <w:shd w:val="clear" w:color="auto" w:fill="auto"/>
            <w:noWrap/>
          </w:tcPr>
          <w:p w:rsidR="00701968" w:rsidRPr="00DC167E" w:rsidRDefault="00D761DB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C167E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:rsidR="00701968" w:rsidRPr="00DC167E" w:rsidRDefault="00D761D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01968" w:rsidRPr="00DC167E" w:rsidRDefault="00D761DB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124" w:type="pct"/>
            <w:shd w:val="clear" w:color="auto" w:fill="auto"/>
            <w:vAlign w:val="center"/>
          </w:tcPr>
          <w:p w:rsidR="00701968" w:rsidRPr="00DC167E" w:rsidRDefault="00A91E46" w:rsidP="00A91E46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081" w:type="pct"/>
            <w:shd w:val="clear" w:color="auto" w:fill="auto"/>
          </w:tcPr>
          <w:p w:rsidR="00701968" w:rsidRPr="00DC167E" w:rsidRDefault="0070196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01968" w:rsidRPr="00DC167E" w:rsidTr="00A91E46">
        <w:trPr>
          <w:trHeight w:val="20"/>
          <w:jc w:val="center"/>
        </w:trPr>
        <w:tc>
          <w:tcPr>
            <w:tcW w:w="2795" w:type="pct"/>
            <w:shd w:val="clear" w:color="auto" w:fill="auto"/>
            <w:noWrap/>
          </w:tcPr>
          <w:p w:rsidR="00701968" w:rsidRPr="00DC167E" w:rsidRDefault="00D761DB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C167E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:rsidR="00701968" w:rsidRPr="00DC167E" w:rsidRDefault="00D761D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01968" w:rsidRPr="00DC167E" w:rsidRDefault="00D761DB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124" w:type="pct"/>
            <w:shd w:val="clear" w:color="auto" w:fill="auto"/>
            <w:vAlign w:val="center"/>
          </w:tcPr>
          <w:p w:rsidR="00701968" w:rsidRPr="00DC167E" w:rsidRDefault="00A91E46" w:rsidP="00A91E46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081" w:type="pct"/>
            <w:shd w:val="clear" w:color="auto" w:fill="auto"/>
          </w:tcPr>
          <w:p w:rsidR="00701968" w:rsidRPr="00DC167E" w:rsidRDefault="0070196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01968" w:rsidRPr="00DC167E" w:rsidTr="00A91E46">
        <w:trPr>
          <w:trHeight w:val="20"/>
          <w:jc w:val="center"/>
        </w:trPr>
        <w:tc>
          <w:tcPr>
            <w:tcW w:w="2795" w:type="pct"/>
            <w:shd w:val="clear" w:color="auto" w:fill="auto"/>
            <w:noWrap/>
          </w:tcPr>
          <w:p w:rsidR="00701968" w:rsidRPr="00DC167E" w:rsidRDefault="00D761DB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C167E">
              <w:rPr>
                <w:rFonts w:ascii="Arial" w:hAnsi="Arial" w:cs="Arial"/>
                <w:lang w:val="en-GB"/>
              </w:rPr>
              <w:t>5. Are the research objectives/hypotheses clearly stated?</w:t>
            </w:r>
          </w:p>
          <w:p w:rsidR="00701968" w:rsidRPr="00DC167E" w:rsidRDefault="00D761D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01968" w:rsidRPr="00DC167E" w:rsidRDefault="00D761DB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124" w:type="pct"/>
            <w:shd w:val="clear" w:color="auto" w:fill="auto"/>
            <w:vAlign w:val="center"/>
          </w:tcPr>
          <w:p w:rsidR="00701968" w:rsidRPr="00DC167E" w:rsidRDefault="00A91E46" w:rsidP="00A91E46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081" w:type="pct"/>
            <w:shd w:val="clear" w:color="auto" w:fill="auto"/>
          </w:tcPr>
          <w:p w:rsidR="00701968" w:rsidRPr="00DC167E" w:rsidRDefault="0070196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01968" w:rsidRPr="00DC167E" w:rsidTr="00A91E46">
        <w:trPr>
          <w:trHeight w:val="20"/>
          <w:jc w:val="center"/>
        </w:trPr>
        <w:tc>
          <w:tcPr>
            <w:tcW w:w="2795" w:type="pct"/>
            <w:shd w:val="clear" w:color="auto" w:fill="auto"/>
            <w:noWrap/>
          </w:tcPr>
          <w:p w:rsidR="00701968" w:rsidRPr="00DC167E" w:rsidRDefault="00D761DB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C167E">
              <w:rPr>
                <w:rFonts w:ascii="Arial" w:hAnsi="Arial" w:cs="Arial"/>
                <w:lang w:val="en-GB"/>
              </w:rPr>
              <w:t>6. Is the literature review relevant and up to date?</w:t>
            </w:r>
          </w:p>
          <w:p w:rsidR="00701968" w:rsidRPr="00DC167E" w:rsidRDefault="00D761D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01968" w:rsidRPr="00DC167E" w:rsidRDefault="00D761DB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124" w:type="pct"/>
            <w:shd w:val="clear" w:color="auto" w:fill="auto"/>
            <w:vAlign w:val="center"/>
          </w:tcPr>
          <w:p w:rsidR="00701968" w:rsidRPr="00DC167E" w:rsidRDefault="00A91E46" w:rsidP="00A91E46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081" w:type="pct"/>
            <w:shd w:val="clear" w:color="auto" w:fill="auto"/>
          </w:tcPr>
          <w:p w:rsidR="00701968" w:rsidRPr="00DC167E" w:rsidRDefault="0070196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01968" w:rsidRPr="00DC167E" w:rsidTr="00A91E46">
        <w:trPr>
          <w:trHeight w:val="20"/>
          <w:jc w:val="center"/>
        </w:trPr>
        <w:tc>
          <w:tcPr>
            <w:tcW w:w="2795" w:type="pct"/>
            <w:shd w:val="clear" w:color="auto" w:fill="auto"/>
            <w:noWrap/>
          </w:tcPr>
          <w:p w:rsidR="00701968" w:rsidRPr="00DC167E" w:rsidRDefault="00D761DB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C167E">
              <w:rPr>
                <w:rFonts w:ascii="Arial" w:hAnsi="Arial" w:cs="Arial"/>
                <w:lang w:val="en-GB"/>
              </w:rPr>
              <w:t>7. Is the research methodology appropriate for the study?</w:t>
            </w:r>
          </w:p>
          <w:p w:rsidR="00701968" w:rsidRPr="00DC167E" w:rsidRDefault="00D761D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01968" w:rsidRPr="00DC167E" w:rsidRDefault="00D761D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124" w:type="pct"/>
            <w:shd w:val="clear" w:color="auto" w:fill="auto"/>
            <w:vAlign w:val="center"/>
          </w:tcPr>
          <w:p w:rsidR="00701968" w:rsidRPr="00DC167E" w:rsidRDefault="00A91E46" w:rsidP="00A91E46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081" w:type="pct"/>
            <w:shd w:val="clear" w:color="auto" w:fill="auto"/>
          </w:tcPr>
          <w:p w:rsidR="00701968" w:rsidRPr="00DC167E" w:rsidRDefault="0070196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01968" w:rsidRPr="00DC167E" w:rsidTr="00A91E46">
        <w:trPr>
          <w:trHeight w:val="20"/>
          <w:jc w:val="center"/>
        </w:trPr>
        <w:tc>
          <w:tcPr>
            <w:tcW w:w="2795" w:type="pct"/>
            <w:shd w:val="clear" w:color="auto" w:fill="auto"/>
            <w:noWrap/>
          </w:tcPr>
          <w:p w:rsidR="00701968" w:rsidRPr="00DC167E" w:rsidRDefault="00D761DB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C167E">
              <w:rPr>
                <w:rFonts w:ascii="Arial" w:hAnsi="Arial" w:cs="Arial"/>
                <w:lang w:val="en-GB"/>
              </w:rPr>
              <w:t>8. Were ethical issues properly addressed (if applicable)?</w:t>
            </w:r>
          </w:p>
          <w:p w:rsidR="00701968" w:rsidRPr="00DC167E" w:rsidRDefault="00D761D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01968" w:rsidRPr="00DC167E" w:rsidRDefault="00D761DB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124" w:type="pct"/>
            <w:shd w:val="clear" w:color="auto" w:fill="auto"/>
            <w:vAlign w:val="center"/>
          </w:tcPr>
          <w:p w:rsidR="00701968" w:rsidRPr="00DC167E" w:rsidRDefault="00A91E46" w:rsidP="00A91E46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081" w:type="pct"/>
            <w:shd w:val="clear" w:color="auto" w:fill="auto"/>
          </w:tcPr>
          <w:p w:rsidR="00701968" w:rsidRPr="00DC167E" w:rsidRDefault="0070196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01968" w:rsidRPr="00DC167E" w:rsidTr="00A91E46">
        <w:trPr>
          <w:trHeight w:val="20"/>
          <w:jc w:val="center"/>
        </w:trPr>
        <w:tc>
          <w:tcPr>
            <w:tcW w:w="2795" w:type="pct"/>
            <w:shd w:val="clear" w:color="auto" w:fill="auto"/>
            <w:noWrap/>
          </w:tcPr>
          <w:p w:rsidR="00701968" w:rsidRPr="00DC167E" w:rsidRDefault="00D761D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9. Are the results presented clearly? </w:t>
            </w:r>
          </w:p>
          <w:p w:rsidR="00701968" w:rsidRPr="00DC167E" w:rsidRDefault="00D761D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01968" w:rsidRPr="00DC167E" w:rsidRDefault="00D761DB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124" w:type="pct"/>
            <w:shd w:val="clear" w:color="auto" w:fill="auto"/>
            <w:vAlign w:val="center"/>
          </w:tcPr>
          <w:p w:rsidR="00701968" w:rsidRPr="00DC167E" w:rsidRDefault="00A91E46" w:rsidP="00A91E46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081" w:type="pct"/>
            <w:shd w:val="clear" w:color="auto" w:fill="auto"/>
          </w:tcPr>
          <w:p w:rsidR="00701968" w:rsidRPr="00DC167E" w:rsidRDefault="0070196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01968" w:rsidRPr="00DC167E" w:rsidTr="00A91E46">
        <w:trPr>
          <w:trHeight w:val="20"/>
          <w:jc w:val="center"/>
        </w:trPr>
        <w:tc>
          <w:tcPr>
            <w:tcW w:w="2795" w:type="pct"/>
            <w:shd w:val="clear" w:color="auto" w:fill="auto"/>
            <w:noWrap/>
          </w:tcPr>
          <w:p w:rsidR="00701968" w:rsidRPr="00DC167E" w:rsidRDefault="00D761D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sz w:val="20"/>
                <w:szCs w:val="20"/>
                <w:lang w:val="en-GB"/>
              </w:rPr>
              <w:t>10. Are tables and figures clear, relevant, and necessary?</w:t>
            </w:r>
          </w:p>
          <w:p w:rsidR="00701968" w:rsidRPr="00DC167E" w:rsidRDefault="00D761D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01968" w:rsidRPr="00DC167E" w:rsidRDefault="00D761D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124" w:type="pct"/>
            <w:shd w:val="clear" w:color="auto" w:fill="auto"/>
            <w:vAlign w:val="center"/>
          </w:tcPr>
          <w:p w:rsidR="00701968" w:rsidRPr="00DC167E" w:rsidRDefault="00A91E46" w:rsidP="00A91E46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081" w:type="pct"/>
            <w:shd w:val="clear" w:color="auto" w:fill="auto"/>
          </w:tcPr>
          <w:p w:rsidR="00701968" w:rsidRPr="00DC167E" w:rsidRDefault="0070196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01968" w:rsidRPr="00DC167E" w:rsidTr="00A91E46">
        <w:trPr>
          <w:trHeight w:val="20"/>
          <w:jc w:val="center"/>
        </w:trPr>
        <w:tc>
          <w:tcPr>
            <w:tcW w:w="2795" w:type="pct"/>
            <w:shd w:val="clear" w:color="auto" w:fill="auto"/>
            <w:noWrap/>
          </w:tcPr>
          <w:p w:rsidR="00701968" w:rsidRPr="00DC167E" w:rsidRDefault="00D761D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sz w:val="20"/>
                <w:szCs w:val="20"/>
                <w:lang w:val="en-GB"/>
              </w:rPr>
              <w:t>11. Does the discussion relate findings to existing literature?</w:t>
            </w:r>
          </w:p>
          <w:p w:rsidR="00701968" w:rsidRPr="00DC167E" w:rsidRDefault="00D761D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01968" w:rsidRPr="00DC167E" w:rsidRDefault="00D761D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124" w:type="pct"/>
            <w:shd w:val="clear" w:color="auto" w:fill="auto"/>
            <w:vAlign w:val="center"/>
          </w:tcPr>
          <w:p w:rsidR="00701968" w:rsidRPr="00DC167E" w:rsidRDefault="00A91E46" w:rsidP="00A91E46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081" w:type="pct"/>
            <w:shd w:val="clear" w:color="auto" w:fill="auto"/>
          </w:tcPr>
          <w:p w:rsidR="00701968" w:rsidRPr="00DC167E" w:rsidRDefault="0070196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01968" w:rsidRPr="00DC167E" w:rsidTr="00A91E46">
        <w:trPr>
          <w:trHeight w:val="20"/>
          <w:jc w:val="center"/>
        </w:trPr>
        <w:tc>
          <w:tcPr>
            <w:tcW w:w="2795" w:type="pct"/>
            <w:shd w:val="clear" w:color="auto" w:fill="auto"/>
            <w:noWrap/>
          </w:tcPr>
          <w:p w:rsidR="00701968" w:rsidRPr="00DC167E" w:rsidRDefault="00D761D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conclusions supported by the data?</w:t>
            </w:r>
          </w:p>
          <w:p w:rsidR="00701968" w:rsidRPr="00DC167E" w:rsidRDefault="00D761D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01968" w:rsidRPr="00DC167E" w:rsidRDefault="00D761D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124" w:type="pct"/>
            <w:shd w:val="clear" w:color="auto" w:fill="auto"/>
            <w:vAlign w:val="center"/>
          </w:tcPr>
          <w:p w:rsidR="00701968" w:rsidRPr="00DC167E" w:rsidRDefault="00A91E46" w:rsidP="00A91E46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081" w:type="pct"/>
            <w:shd w:val="clear" w:color="auto" w:fill="auto"/>
          </w:tcPr>
          <w:p w:rsidR="00701968" w:rsidRPr="00DC167E" w:rsidRDefault="0070196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01968" w:rsidRPr="00DC167E" w:rsidTr="00A91E46">
        <w:trPr>
          <w:trHeight w:val="20"/>
          <w:jc w:val="center"/>
        </w:trPr>
        <w:tc>
          <w:tcPr>
            <w:tcW w:w="2795" w:type="pct"/>
            <w:shd w:val="clear" w:color="auto" w:fill="auto"/>
            <w:noWrap/>
          </w:tcPr>
          <w:p w:rsidR="00701968" w:rsidRPr="00DC167E" w:rsidRDefault="00D761D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sz w:val="20"/>
                <w:szCs w:val="20"/>
                <w:lang w:val="en-GB"/>
              </w:rPr>
              <w:t>13. Are the limitations of the study discussed?</w:t>
            </w:r>
          </w:p>
          <w:p w:rsidR="00701968" w:rsidRPr="00DC167E" w:rsidRDefault="00D761D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01968" w:rsidRPr="00DC167E" w:rsidRDefault="00D761D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124" w:type="pct"/>
            <w:shd w:val="clear" w:color="auto" w:fill="auto"/>
            <w:vAlign w:val="center"/>
          </w:tcPr>
          <w:p w:rsidR="00701968" w:rsidRPr="00DC167E" w:rsidRDefault="00A91E46" w:rsidP="00A91E46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1081" w:type="pct"/>
            <w:shd w:val="clear" w:color="auto" w:fill="auto"/>
          </w:tcPr>
          <w:p w:rsidR="00701968" w:rsidRPr="00DC167E" w:rsidRDefault="0070196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01968" w:rsidRPr="00DC167E" w:rsidTr="00A91E46">
        <w:trPr>
          <w:trHeight w:val="20"/>
          <w:jc w:val="center"/>
        </w:trPr>
        <w:tc>
          <w:tcPr>
            <w:tcW w:w="2795" w:type="pct"/>
            <w:shd w:val="clear" w:color="auto" w:fill="auto"/>
            <w:noWrap/>
          </w:tcPr>
          <w:p w:rsidR="00701968" w:rsidRPr="00DC167E" w:rsidRDefault="00D761D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sz w:val="20"/>
                <w:szCs w:val="20"/>
                <w:lang w:val="en-GB"/>
              </w:rPr>
              <w:t>14. Are the references relevant and sufficient (in number)?</w:t>
            </w:r>
          </w:p>
          <w:p w:rsidR="00701968" w:rsidRPr="00DC167E" w:rsidRDefault="00D761D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01968" w:rsidRPr="00DC167E" w:rsidRDefault="00D761D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:rsidR="00701968" w:rsidRPr="00DC167E" w:rsidRDefault="00D761D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124" w:type="pct"/>
            <w:shd w:val="clear" w:color="auto" w:fill="auto"/>
            <w:vAlign w:val="center"/>
          </w:tcPr>
          <w:p w:rsidR="00701968" w:rsidRPr="00DC167E" w:rsidRDefault="00A91E46" w:rsidP="00A91E46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1081" w:type="pct"/>
            <w:shd w:val="clear" w:color="auto" w:fill="auto"/>
          </w:tcPr>
          <w:p w:rsidR="00701968" w:rsidRPr="00DC167E" w:rsidRDefault="0070196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01968" w:rsidRPr="00DC167E" w:rsidTr="00A91E46">
        <w:trPr>
          <w:trHeight w:val="20"/>
          <w:jc w:val="center"/>
        </w:trPr>
        <w:tc>
          <w:tcPr>
            <w:tcW w:w="2795" w:type="pct"/>
            <w:shd w:val="clear" w:color="auto" w:fill="auto"/>
            <w:noWrap/>
          </w:tcPr>
          <w:p w:rsidR="00701968" w:rsidRPr="00DC167E" w:rsidRDefault="00D761D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sz w:val="20"/>
                <w:szCs w:val="20"/>
                <w:lang w:val="en-GB"/>
              </w:rPr>
              <w:t>15. Is the manuscript written in clear and understandable language?</w:t>
            </w:r>
          </w:p>
          <w:p w:rsidR="00701968" w:rsidRPr="00DC167E" w:rsidRDefault="00D761D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01968" w:rsidRPr="00DC167E" w:rsidRDefault="00D761D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:rsidR="00701968" w:rsidRPr="00DC167E" w:rsidRDefault="00D761D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124" w:type="pct"/>
            <w:shd w:val="clear" w:color="auto" w:fill="auto"/>
            <w:vAlign w:val="center"/>
          </w:tcPr>
          <w:p w:rsidR="00701968" w:rsidRPr="00DC167E" w:rsidRDefault="00A91E46" w:rsidP="00A91E46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081" w:type="pct"/>
            <w:shd w:val="clear" w:color="auto" w:fill="auto"/>
          </w:tcPr>
          <w:p w:rsidR="00701968" w:rsidRPr="00DC167E" w:rsidRDefault="0070196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:rsidR="00701968" w:rsidRPr="00DC167E" w:rsidRDefault="0070196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701968" w:rsidRPr="00DC167E" w:rsidRDefault="0070196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701968" w:rsidRPr="00DC167E" w:rsidRDefault="0070196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701968" w:rsidRPr="00DC167E" w:rsidRDefault="00D761DB">
      <w:pPr>
        <w:pStyle w:val="Heading2"/>
        <w:jc w:val="left"/>
        <w:rPr>
          <w:rFonts w:ascii="Arial" w:hAnsi="Arial" w:cs="Arial"/>
          <w:u w:val="single"/>
          <w:lang w:val="en-GB" w:eastAsia="en-US"/>
        </w:rPr>
      </w:pPr>
      <w:r w:rsidRPr="00DC167E">
        <w:rPr>
          <w:rFonts w:ascii="Arial" w:hAnsi="Arial" w:cs="Arial"/>
          <w:highlight w:val="yellow"/>
          <w:u w:val="single"/>
          <w:lang w:val="en-GB" w:eastAsia="en-US"/>
        </w:rPr>
        <w:t>PART 2.2 (Subjective Evaluation)</w:t>
      </w:r>
    </w:p>
    <w:p w:rsidR="00701968" w:rsidRPr="00DC167E" w:rsidRDefault="00701968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168"/>
        <w:gridCol w:w="5440"/>
        <w:gridCol w:w="4284"/>
      </w:tblGrid>
      <w:tr w:rsidR="00701968" w:rsidRPr="00DC167E" w:rsidTr="00C2141D">
        <w:trPr>
          <w:trHeight w:val="20"/>
          <w:jc w:val="center"/>
        </w:trPr>
        <w:tc>
          <w:tcPr>
            <w:tcW w:w="1500" w:type="pct"/>
            <w:shd w:val="clear" w:color="auto" w:fill="auto"/>
            <w:noWrap/>
          </w:tcPr>
          <w:p w:rsidR="00701968" w:rsidRPr="00DC167E" w:rsidRDefault="00701968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958" w:type="pct"/>
            <w:shd w:val="clear" w:color="auto" w:fill="auto"/>
          </w:tcPr>
          <w:p w:rsidR="00701968" w:rsidRPr="00DC167E" w:rsidRDefault="00D761DB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DC167E">
              <w:rPr>
                <w:rFonts w:ascii="Arial" w:hAnsi="Arial" w:cs="Arial"/>
                <w:lang w:val="en-GB" w:eastAsia="en-US"/>
              </w:rPr>
              <w:t>Reviewer’s comment</w:t>
            </w:r>
          </w:p>
          <w:p w:rsidR="00701968" w:rsidRPr="00DC167E" w:rsidRDefault="0070196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42" w:type="pct"/>
            <w:shd w:val="clear" w:color="auto" w:fill="auto"/>
          </w:tcPr>
          <w:p w:rsidR="00701968" w:rsidRPr="00DC167E" w:rsidRDefault="00D761DB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DC167E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DC167E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:rsidR="00701968" w:rsidRPr="00DC167E" w:rsidRDefault="0070196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01968" w:rsidRPr="00DC167E" w:rsidTr="00C2141D">
        <w:trPr>
          <w:trHeight w:val="20"/>
          <w:jc w:val="center"/>
        </w:trPr>
        <w:tc>
          <w:tcPr>
            <w:tcW w:w="1500" w:type="pct"/>
            <w:shd w:val="clear" w:color="auto" w:fill="auto"/>
            <w:noWrap/>
          </w:tcPr>
          <w:p w:rsidR="00701968" w:rsidRPr="00DC167E" w:rsidRDefault="00D761D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:rsidR="00701968" w:rsidRPr="00DC167E" w:rsidRDefault="0070196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701968" w:rsidRPr="00DC167E" w:rsidRDefault="00D761DB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DC167E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958" w:type="pct"/>
            <w:shd w:val="clear" w:color="auto" w:fill="auto"/>
          </w:tcPr>
          <w:p w:rsidR="00701968" w:rsidRPr="00DC167E" w:rsidRDefault="00902991" w:rsidP="00902991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sz w:val="20"/>
                <w:szCs w:val="20"/>
                <w:lang w:val="en-GB"/>
              </w:rPr>
              <w:t>Preferred to be modified into “</w:t>
            </w:r>
            <w:r w:rsidRPr="00DC167E">
              <w:rPr>
                <w:rFonts w:ascii="Arial" w:hAnsi="Arial" w:cs="Arial"/>
                <w:b/>
                <w:color w:val="000000"/>
                <w:sz w:val="20"/>
                <w:szCs w:val="20"/>
              </w:rPr>
              <w:t>Propolis Leverage in Controlling Gastrointestinal Parasites in Broilers</w:t>
            </w:r>
            <w:r w:rsidRPr="00DC167E">
              <w:rPr>
                <w:rFonts w:ascii="Arial" w:hAnsi="Arial" w:cs="Arial"/>
                <w:bCs/>
                <w:color w:val="000000"/>
                <w:sz w:val="20"/>
                <w:szCs w:val="20"/>
              </w:rPr>
              <w:t>” for simplicity and understanding.</w:t>
            </w:r>
          </w:p>
        </w:tc>
        <w:tc>
          <w:tcPr>
            <w:tcW w:w="1542" w:type="pct"/>
            <w:shd w:val="clear" w:color="auto" w:fill="auto"/>
          </w:tcPr>
          <w:p w:rsidR="00701968" w:rsidRPr="00DC167E" w:rsidRDefault="0070196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01968" w:rsidRPr="00DC167E" w:rsidTr="00C2141D">
        <w:trPr>
          <w:trHeight w:val="20"/>
          <w:jc w:val="center"/>
        </w:trPr>
        <w:tc>
          <w:tcPr>
            <w:tcW w:w="1500" w:type="pct"/>
            <w:shd w:val="clear" w:color="auto" w:fill="auto"/>
            <w:noWrap/>
          </w:tcPr>
          <w:p w:rsidR="00701968" w:rsidRPr="00DC167E" w:rsidRDefault="00D761DB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DC167E">
              <w:rPr>
                <w:rFonts w:ascii="Arial" w:hAnsi="Arial" w:cs="Arial"/>
                <w:lang w:val="en-GB" w:eastAsia="en-US"/>
              </w:rPr>
              <w:t xml:space="preserve">Is the abstract of the article comprehensive? </w:t>
            </w:r>
          </w:p>
          <w:p w:rsidR="00701968" w:rsidRPr="00DC167E" w:rsidRDefault="0070196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701968" w:rsidRPr="00DC167E" w:rsidRDefault="00D761D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958" w:type="pct"/>
            <w:shd w:val="clear" w:color="auto" w:fill="auto"/>
          </w:tcPr>
          <w:p w:rsidR="00701968" w:rsidRPr="00DC167E" w:rsidRDefault="00902991" w:rsidP="0090299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note the following:</w:t>
            </w:r>
          </w:p>
          <w:p w:rsidR="00902991" w:rsidRPr="00DC167E" w:rsidRDefault="00902991" w:rsidP="00902991">
            <w:pPr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sz w:val="20"/>
                <w:szCs w:val="20"/>
                <w:lang w:val="en-GB"/>
              </w:rPr>
              <w:t>Provide an opening statement of one or two short sentences as a background on the problem.</w:t>
            </w:r>
          </w:p>
          <w:p w:rsidR="00902991" w:rsidRPr="00DC167E" w:rsidRDefault="00902991" w:rsidP="00902991">
            <w:pPr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sz w:val="20"/>
                <w:szCs w:val="20"/>
                <w:lang w:val="en-GB"/>
              </w:rPr>
              <w:t xml:space="preserve">Some modifications must be carried out </w:t>
            </w:r>
            <w:r w:rsidRPr="00DC167E">
              <w:rPr>
                <w:rFonts w:ascii="Arial" w:hAnsi="Arial" w:cs="Arial"/>
                <w:sz w:val="20"/>
                <w:szCs w:val="20"/>
              </w:rPr>
              <w:t>to enhance the readability and understanding.</w:t>
            </w:r>
          </w:p>
        </w:tc>
        <w:tc>
          <w:tcPr>
            <w:tcW w:w="1542" w:type="pct"/>
            <w:shd w:val="clear" w:color="auto" w:fill="auto"/>
          </w:tcPr>
          <w:p w:rsidR="00701968" w:rsidRPr="00DC167E" w:rsidRDefault="0070196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01968" w:rsidRPr="00DC167E" w:rsidTr="00C2141D">
        <w:trPr>
          <w:trHeight w:val="20"/>
          <w:jc w:val="center"/>
        </w:trPr>
        <w:tc>
          <w:tcPr>
            <w:tcW w:w="1500" w:type="pct"/>
            <w:shd w:val="clear" w:color="auto" w:fill="auto"/>
            <w:noWrap/>
          </w:tcPr>
          <w:p w:rsidR="00701968" w:rsidRPr="00DC167E" w:rsidRDefault="00D761DB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DC167E">
              <w:rPr>
                <w:rFonts w:ascii="Arial" w:hAnsi="Arial" w:cs="Arial"/>
                <w:lang w:val="en-GB" w:eastAsia="en-US"/>
              </w:rPr>
              <w:t xml:space="preserve">Is the manuscript scientifically correct? </w:t>
            </w:r>
            <w:r w:rsidRPr="00DC167E">
              <w:rPr>
                <w:rFonts w:ascii="Arial" w:hAnsi="Arial" w:cs="Arial"/>
                <w:lang w:val="en-GB" w:eastAsia="en-US"/>
              </w:rPr>
              <w:br/>
            </w:r>
          </w:p>
          <w:p w:rsidR="00701968" w:rsidRPr="00DC167E" w:rsidRDefault="00D761D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958" w:type="pct"/>
            <w:shd w:val="clear" w:color="auto" w:fill="auto"/>
          </w:tcPr>
          <w:p w:rsidR="00902991" w:rsidRPr="00DC167E" w:rsidRDefault="00902991" w:rsidP="00902991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A. Keywords: </w:t>
            </w:r>
          </w:p>
          <w:p w:rsidR="00701968" w:rsidRPr="00DC167E" w:rsidRDefault="00902991" w:rsidP="00C2141D">
            <w:pPr>
              <w:pStyle w:val="ListParagraph"/>
              <w:ind w:left="0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DC167E">
              <w:rPr>
                <w:rFonts w:ascii="Arial" w:hAnsi="Arial" w:cs="Arial"/>
                <w:sz w:val="20"/>
                <w:szCs w:val="20"/>
              </w:rPr>
              <w:t>Modify and re-arrange alphabetically as follows: “</w:t>
            </w:r>
            <w:r w:rsidRPr="00DC167E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Broiler Chickens, Coccidia, </w:t>
            </w:r>
            <w:proofErr w:type="spellStart"/>
            <w:r w:rsidRPr="00DC167E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Faecal</w:t>
            </w:r>
            <w:proofErr w:type="spellEnd"/>
            <w:r w:rsidRPr="00DC167E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egg count, Gastrointestinal Parasites, Nematodes, Propolis.</w:t>
            </w:r>
            <w:r w:rsidRPr="00DC167E">
              <w:rPr>
                <w:rFonts w:ascii="Arial" w:hAnsi="Arial" w:cs="Arial"/>
                <w:i/>
                <w:sz w:val="20"/>
                <w:szCs w:val="20"/>
              </w:rPr>
              <w:t>”</w:t>
            </w:r>
          </w:p>
          <w:p w:rsidR="00C2141D" w:rsidRPr="00DC167E" w:rsidRDefault="00C2141D" w:rsidP="00902991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</w:p>
          <w:p w:rsidR="00902991" w:rsidRPr="00DC167E" w:rsidRDefault="00902991" w:rsidP="00902991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B. Introduction: </w:t>
            </w:r>
          </w:p>
          <w:p w:rsidR="00902991" w:rsidRPr="00DC167E" w:rsidRDefault="00C2141D" w:rsidP="00C2141D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sz w:val="20"/>
                <w:szCs w:val="20"/>
                <w:lang w:val="en-GB"/>
              </w:rPr>
              <w:t>1. The introduction is improperly arranged into two paragraphs.</w:t>
            </w:r>
          </w:p>
          <w:p w:rsidR="00C2141D" w:rsidRPr="00DC167E" w:rsidRDefault="00C2141D" w:rsidP="00C2141D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  <w:lang w:bidi="ar-EG"/>
              </w:rPr>
            </w:pPr>
            <w:r w:rsidRPr="00DC167E">
              <w:rPr>
                <w:rFonts w:ascii="Arial" w:hAnsi="Arial" w:cs="Arial"/>
                <w:sz w:val="20"/>
                <w:szCs w:val="20"/>
                <w:lang w:val="en-GB"/>
              </w:rPr>
              <w:t xml:space="preserve">2. The introduction has to be arranged into three paragraphs only, i.e., </w:t>
            </w:r>
            <w:r w:rsidRPr="00DC167E">
              <w:rPr>
                <w:rFonts w:ascii="Arial" w:hAnsi="Arial" w:cs="Arial"/>
                <w:sz w:val="20"/>
                <w:szCs w:val="20"/>
              </w:rPr>
              <w:t>The introduction has to be rearranged into three paragraphs only, i.e., 1. Introduction 2. Significance of the study, and 3. Aim of the study.</w:t>
            </w:r>
          </w:p>
          <w:p w:rsidR="00C2141D" w:rsidRPr="00DC167E" w:rsidRDefault="00C2141D" w:rsidP="00C2141D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167E">
              <w:rPr>
                <w:rFonts w:ascii="Arial" w:hAnsi="Arial" w:cs="Arial"/>
                <w:sz w:val="20"/>
                <w:szCs w:val="20"/>
                <w:lang w:bidi="ar-EG"/>
              </w:rPr>
              <w:t xml:space="preserve">3. </w:t>
            </w:r>
            <w:r w:rsidRPr="00DC167E">
              <w:rPr>
                <w:rFonts w:ascii="Arial" w:hAnsi="Arial" w:cs="Arial"/>
                <w:sz w:val="20"/>
                <w:szCs w:val="20"/>
              </w:rPr>
              <w:t>Some modifications must be carried out to enhance the readability and understanding of the text.</w:t>
            </w:r>
          </w:p>
          <w:p w:rsidR="00C2141D" w:rsidRPr="00DC167E" w:rsidRDefault="00C2141D" w:rsidP="00C2141D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C2141D" w:rsidRPr="00DC167E" w:rsidRDefault="00C2141D" w:rsidP="00C2141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C. Materials and methods: </w:t>
            </w:r>
          </w:p>
          <w:p w:rsidR="00C2141D" w:rsidRPr="00DC167E" w:rsidRDefault="00C2141D" w:rsidP="00C2141D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  <w:lang w:bidi="ar-EG"/>
              </w:rPr>
            </w:pPr>
            <w:r w:rsidRPr="00DC167E">
              <w:rPr>
                <w:rFonts w:ascii="Arial" w:hAnsi="Arial" w:cs="Arial"/>
                <w:sz w:val="20"/>
                <w:szCs w:val="20"/>
                <w:lang w:bidi="ar-EG"/>
              </w:rPr>
              <w:t>1. Must provide an ethical approval for the manuscript.</w:t>
            </w:r>
          </w:p>
          <w:p w:rsidR="00C2141D" w:rsidRPr="00DC167E" w:rsidRDefault="00A91E46" w:rsidP="00A91E46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  <w:lang w:bidi="ar-EG"/>
              </w:rPr>
            </w:pPr>
            <w:r w:rsidRPr="00DC167E">
              <w:rPr>
                <w:rFonts w:ascii="Arial" w:hAnsi="Arial" w:cs="Arial"/>
                <w:sz w:val="20"/>
                <w:szCs w:val="20"/>
                <w:lang w:bidi="ar-EG"/>
              </w:rPr>
              <w:t xml:space="preserve">2. </w:t>
            </w:r>
            <w:r w:rsidR="00C2141D" w:rsidRPr="00DC167E">
              <w:rPr>
                <w:rFonts w:ascii="Arial" w:hAnsi="Arial" w:cs="Arial"/>
                <w:sz w:val="20"/>
                <w:szCs w:val="20"/>
                <w:lang w:bidi="ar-EG"/>
              </w:rPr>
              <w:t>Provide the other microclimatic conditions</w:t>
            </w:r>
            <w:r w:rsidRPr="00DC167E">
              <w:rPr>
                <w:rFonts w:ascii="Arial" w:hAnsi="Arial" w:cs="Arial"/>
                <w:sz w:val="20"/>
                <w:szCs w:val="20"/>
                <w:lang w:bidi="ar-EG"/>
              </w:rPr>
              <w:t>,</w:t>
            </w:r>
            <w:r w:rsidR="00C2141D" w:rsidRPr="00DC167E">
              <w:rPr>
                <w:rFonts w:ascii="Arial" w:hAnsi="Arial" w:cs="Arial"/>
                <w:sz w:val="20"/>
                <w:szCs w:val="20"/>
                <w:lang w:bidi="ar-EG"/>
              </w:rPr>
              <w:t xml:space="preserve"> such as microclimatic temperature, relative humidity, lighting system (Color, duration, and intensity), ventilation system (Mechanism and aspects), cleaning procedures, disinfection protocol, and treatment and/or vaccination, if any.</w:t>
            </w:r>
          </w:p>
          <w:p w:rsidR="00A91E46" w:rsidRPr="00DC167E" w:rsidRDefault="00A91E46" w:rsidP="00A91E46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  <w:lang w:bidi="ar-EG"/>
              </w:rPr>
            </w:pPr>
            <w:r w:rsidRPr="00DC167E">
              <w:rPr>
                <w:rFonts w:ascii="Arial" w:hAnsi="Arial" w:cs="Arial"/>
                <w:sz w:val="20"/>
                <w:szCs w:val="20"/>
                <w:lang w:bidi="ar-EG"/>
              </w:rPr>
              <w:t>Specify the type of prevalence measured and provide a reference and the formula used for measurement.</w:t>
            </w:r>
          </w:p>
          <w:p w:rsidR="00C2141D" w:rsidRPr="00DC167E" w:rsidRDefault="00A91E46" w:rsidP="00C2141D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  <w:lang w:bidi="ar-EG"/>
              </w:rPr>
            </w:pPr>
            <w:r w:rsidRPr="00DC167E">
              <w:rPr>
                <w:rFonts w:ascii="Arial" w:hAnsi="Arial" w:cs="Arial"/>
                <w:sz w:val="20"/>
                <w:szCs w:val="20"/>
                <w:lang w:bidi="ar-EG"/>
              </w:rPr>
              <w:t>3. Provide the statistical model used in the analysis.</w:t>
            </w:r>
          </w:p>
          <w:p w:rsidR="00A91E46" w:rsidRPr="00DC167E" w:rsidRDefault="00A91E46" w:rsidP="00C2141D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167E">
              <w:rPr>
                <w:rFonts w:ascii="Arial" w:hAnsi="Arial" w:cs="Arial"/>
                <w:sz w:val="20"/>
                <w:szCs w:val="20"/>
                <w:lang w:bidi="ar-EG"/>
              </w:rPr>
              <w:t xml:space="preserve">4. </w:t>
            </w:r>
            <w:r w:rsidRPr="00DC167E">
              <w:rPr>
                <w:rFonts w:ascii="Arial" w:hAnsi="Arial" w:cs="Arial"/>
                <w:sz w:val="20"/>
                <w:szCs w:val="20"/>
              </w:rPr>
              <w:t>Some modifications must be carried out to enhance the readability and understanding of the text.</w:t>
            </w:r>
          </w:p>
          <w:p w:rsidR="00A91E46" w:rsidRPr="00DC167E" w:rsidRDefault="00A91E46" w:rsidP="00C2141D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A91E46" w:rsidRPr="00DC167E" w:rsidRDefault="00A91E46" w:rsidP="00C2141D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D. Results:</w:t>
            </w:r>
          </w:p>
          <w:p w:rsidR="00A91E46" w:rsidRPr="00DC167E" w:rsidRDefault="00A91E46" w:rsidP="00A91E46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  <w:lang w:bidi="ar-EG"/>
              </w:rPr>
            </w:pPr>
            <w:r w:rsidRPr="00DC167E">
              <w:rPr>
                <w:rFonts w:ascii="Arial" w:hAnsi="Arial" w:cs="Arial"/>
                <w:sz w:val="20"/>
                <w:szCs w:val="20"/>
                <w:lang w:bidi="ar-EG"/>
              </w:rPr>
              <w:t>1. Reduce the illustration of numbers within the text as much as possible.</w:t>
            </w:r>
          </w:p>
          <w:p w:rsidR="00A91E46" w:rsidRPr="00DC167E" w:rsidRDefault="00A91E46" w:rsidP="00A91E46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167E">
              <w:rPr>
                <w:rFonts w:ascii="Arial" w:hAnsi="Arial" w:cs="Arial"/>
                <w:sz w:val="20"/>
                <w:szCs w:val="20"/>
                <w:lang w:bidi="ar-EG"/>
              </w:rPr>
              <w:t xml:space="preserve">2. </w:t>
            </w:r>
            <w:r w:rsidRPr="00DC167E">
              <w:rPr>
                <w:rFonts w:ascii="Arial" w:hAnsi="Arial" w:cs="Arial"/>
                <w:sz w:val="20"/>
                <w:szCs w:val="20"/>
              </w:rPr>
              <w:t>Some modifications must be carried out to enhance the readability and understanding of the text.</w:t>
            </w:r>
          </w:p>
          <w:p w:rsidR="00A91E46" w:rsidRPr="00DC167E" w:rsidRDefault="00A91E46" w:rsidP="00C2141D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  <w:lang w:bidi="ar-EG"/>
              </w:rPr>
            </w:pPr>
          </w:p>
          <w:p w:rsidR="00A91E46" w:rsidRPr="00DC167E" w:rsidRDefault="00A91E46" w:rsidP="00A91E46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. Discussion:</w:t>
            </w:r>
          </w:p>
          <w:p w:rsidR="00A91E46" w:rsidRPr="00DC167E" w:rsidRDefault="00A91E46" w:rsidP="00A91E46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  <w:lang w:bidi="ar-EG"/>
              </w:rPr>
            </w:pPr>
            <w:r w:rsidRPr="00DC167E">
              <w:rPr>
                <w:rFonts w:ascii="Arial" w:hAnsi="Arial" w:cs="Arial"/>
                <w:sz w:val="20"/>
                <w:szCs w:val="20"/>
                <w:lang w:bidi="ar-EG"/>
              </w:rPr>
              <w:t>1. Moderate speculation and comparison.</w:t>
            </w:r>
          </w:p>
          <w:p w:rsidR="00A91E46" w:rsidRPr="00DC167E" w:rsidRDefault="00A91E46" w:rsidP="00A91E46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167E">
              <w:rPr>
                <w:rFonts w:ascii="Arial" w:hAnsi="Arial" w:cs="Arial"/>
                <w:sz w:val="20"/>
                <w:szCs w:val="20"/>
                <w:lang w:bidi="ar-EG"/>
              </w:rPr>
              <w:t xml:space="preserve">2. </w:t>
            </w:r>
            <w:r w:rsidRPr="00DC167E">
              <w:rPr>
                <w:rFonts w:ascii="Arial" w:hAnsi="Arial" w:cs="Arial"/>
                <w:sz w:val="20"/>
                <w:szCs w:val="20"/>
              </w:rPr>
              <w:t>Some modifications must be carried out to enhance the readability and understanding of the text.</w:t>
            </w:r>
          </w:p>
          <w:p w:rsidR="00A91E46" w:rsidRPr="00DC167E" w:rsidRDefault="00A91E46" w:rsidP="00C2141D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  <w:lang w:bidi="ar-EG"/>
              </w:rPr>
            </w:pPr>
          </w:p>
          <w:p w:rsidR="00A91E46" w:rsidRPr="00DC167E" w:rsidRDefault="00A91E46" w:rsidP="00A91E46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F. Conclusion:</w:t>
            </w:r>
          </w:p>
          <w:p w:rsidR="00A91E46" w:rsidRPr="00DC167E" w:rsidRDefault="00A91E46" w:rsidP="00A91E46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167E">
              <w:rPr>
                <w:rFonts w:ascii="Arial" w:hAnsi="Arial" w:cs="Arial"/>
                <w:sz w:val="20"/>
                <w:szCs w:val="20"/>
                <w:lang w:bidi="ar-EG"/>
              </w:rPr>
              <w:t>1. Clear</w:t>
            </w:r>
            <w:r w:rsidRPr="00DC167E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A91E46" w:rsidRPr="00DC167E" w:rsidRDefault="00A91E46" w:rsidP="00A91E46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</w:p>
          <w:p w:rsidR="00A91E46" w:rsidRPr="00DC167E" w:rsidRDefault="00A91E46" w:rsidP="00A91E46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G. Tables:</w:t>
            </w:r>
          </w:p>
          <w:p w:rsidR="00A91E46" w:rsidRPr="00DC167E" w:rsidRDefault="00A91E46" w:rsidP="00A91E46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167E">
              <w:rPr>
                <w:rFonts w:ascii="Arial" w:hAnsi="Arial" w:cs="Arial"/>
                <w:sz w:val="20"/>
                <w:szCs w:val="20"/>
                <w:lang w:bidi="ar-EG"/>
              </w:rPr>
              <w:t>1. Well organized and properly displayed</w:t>
            </w:r>
            <w:r w:rsidRPr="00DC167E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542" w:type="pct"/>
            <w:shd w:val="clear" w:color="auto" w:fill="auto"/>
          </w:tcPr>
          <w:p w:rsidR="00701968" w:rsidRPr="00DC167E" w:rsidRDefault="0070196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01968" w:rsidRPr="00DC167E" w:rsidTr="00C2141D">
        <w:trPr>
          <w:trHeight w:val="20"/>
          <w:jc w:val="center"/>
        </w:trPr>
        <w:tc>
          <w:tcPr>
            <w:tcW w:w="1500" w:type="pct"/>
            <w:shd w:val="clear" w:color="auto" w:fill="auto"/>
            <w:noWrap/>
          </w:tcPr>
          <w:p w:rsidR="00701968" w:rsidRPr="00DC167E" w:rsidRDefault="00D761D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:rsidR="00701968" w:rsidRPr="00DC167E" w:rsidRDefault="00D761DB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:rsidR="00701968" w:rsidRPr="00DC167E" w:rsidRDefault="0070196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701968" w:rsidRPr="00DC167E" w:rsidRDefault="00D761D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1958" w:type="pct"/>
            <w:shd w:val="clear" w:color="auto" w:fill="auto"/>
          </w:tcPr>
          <w:p w:rsidR="00701968" w:rsidRPr="00DC167E" w:rsidRDefault="00A91E46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sz w:val="20"/>
                <w:szCs w:val="20"/>
                <w:lang w:val="en-GB"/>
              </w:rPr>
              <w:t>NO</w:t>
            </w:r>
          </w:p>
          <w:p w:rsidR="00A91E46" w:rsidRPr="00DC167E" w:rsidRDefault="00A91E46" w:rsidP="00A91E46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Cs/>
                <w:sz w:val="20"/>
                <w:szCs w:val="20"/>
                <w:lang w:val="en-GB"/>
              </w:rPr>
              <w:t>MUST BE UPDATED, as zero % (0 out of 31) was published in the past five years. The percentage must be increased to at least 35-40%. Old references negatively impact the importance of the study.</w:t>
            </w:r>
          </w:p>
        </w:tc>
        <w:tc>
          <w:tcPr>
            <w:tcW w:w="1542" w:type="pct"/>
            <w:shd w:val="clear" w:color="auto" w:fill="auto"/>
          </w:tcPr>
          <w:p w:rsidR="00701968" w:rsidRPr="00DC167E" w:rsidRDefault="0070196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01968" w:rsidRPr="00DC167E" w:rsidTr="00C2141D">
        <w:trPr>
          <w:trHeight w:val="896"/>
          <w:jc w:val="center"/>
        </w:trPr>
        <w:tc>
          <w:tcPr>
            <w:tcW w:w="1500" w:type="pct"/>
            <w:shd w:val="clear" w:color="auto" w:fill="auto"/>
            <w:noWrap/>
          </w:tcPr>
          <w:p w:rsidR="00701968" w:rsidRPr="00DC167E" w:rsidRDefault="00D761D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:rsidR="00701968" w:rsidRPr="00DC167E" w:rsidRDefault="00D761DB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:rsidR="00701968" w:rsidRPr="00DC167E" w:rsidRDefault="0070196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701968" w:rsidRPr="00DC167E" w:rsidRDefault="00D761DB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:rsidR="00701968" w:rsidRPr="00DC167E" w:rsidRDefault="0070196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958" w:type="pct"/>
            <w:shd w:val="clear" w:color="auto" w:fill="auto"/>
          </w:tcPr>
          <w:p w:rsidR="00A91E46" w:rsidRPr="00DC167E" w:rsidRDefault="00A91E46" w:rsidP="00A91E46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:rsidR="00701968" w:rsidRPr="00DC167E" w:rsidRDefault="00A91E46" w:rsidP="00A91E46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167E">
              <w:rPr>
                <w:rFonts w:ascii="Arial" w:hAnsi="Arial" w:cs="Arial"/>
                <w:b/>
                <w:sz w:val="20"/>
                <w:szCs w:val="20"/>
                <w:lang w:val="en-GB"/>
              </w:rPr>
              <w:t>NO</w:t>
            </w:r>
          </w:p>
        </w:tc>
        <w:tc>
          <w:tcPr>
            <w:tcW w:w="1542" w:type="pct"/>
            <w:shd w:val="clear" w:color="auto" w:fill="auto"/>
          </w:tcPr>
          <w:p w:rsidR="00701968" w:rsidRPr="00DC167E" w:rsidRDefault="0070196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:rsidR="00D36E84" w:rsidRPr="00DC167E" w:rsidRDefault="00D36E84" w:rsidP="00D36E84">
      <w:pPr>
        <w:spacing w:after="160" w:line="259" w:lineRule="auto"/>
        <w:rPr>
          <w:rFonts w:ascii="Arial" w:eastAsia="Calibri" w:hAnsi="Arial" w:cs="Arial"/>
          <w:kern w:val="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79"/>
        <w:gridCol w:w="4802"/>
        <w:gridCol w:w="4794"/>
      </w:tblGrid>
      <w:tr w:rsidR="00D36E84" w:rsidRPr="00DC167E" w:rsidTr="00370BE5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36E84" w:rsidRPr="00DC167E" w:rsidRDefault="00D36E84" w:rsidP="00D36E8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704"/>
            <w:bookmarkStart w:id="1" w:name="_Hlk156057883"/>
            <w:r w:rsidRPr="00DC167E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3:</w:t>
            </w:r>
            <w:r w:rsidRPr="00DC167E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:rsidR="00D36E84" w:rsidRPr="00DC167E" w:rsidRDefault="00D36E84" w:rsidP="00D36E8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D36E84" w:rsidRPr="00DC167E" w:rsidTr="00370BE5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36E84" w:rsidRPr="00DC167E" w:rsidRDefault="00D36E84" w:rsidP="00D36E8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36E84" w:rsidRPr="00DC167E" w:rsidRDefault="00D36E84" w:rsidP="00D36E8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C167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:rsidR="00D36E84" w:rsidRPr="00DC167E" w:rsidRDefault="00D36E84" w:rsidP="00DC167E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DC167E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DC167E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</w:tc>
      </w:tr>
      <w:tr w:rsidR="00D36E84" w:rsidRPr="00DC167E" w:rsidTr="00DC167E">
        <w:trPr>
          <w:trHeight w:val="64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36E84" w:rsidRPr="00DC167E" w:rsidRDefault="00D36E84" w:rsidP="00D36E84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DC167E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36E84" w:rsidRPr="00DC167E" w:rsidRDefault="00D36E84" w:rsidP="00D36E84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C167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C167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C167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</w:tc>
        <w:tc>
          <w:tcPr>
            <w:tcW w:w="1691" w:type="pct"/>
            <w:shd w:val="clear" w:color="auto" w:fill="auto"/>
            <w:vAlign w:val="center"/>
          </w:tcPr>
          <w:p w:rsidR="00D36E84" w:rsidRPr="00DC167E" w:rsidRDefault="00D36E84" w:rsidP="00D36E8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D36E84" w:rsidRPr="00DC167E" w:rsidRDefault="00D36E84" w:rsidP="00D36E8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D36E84" w:rsidRPr="00DC167E" w:rsidRDefault="00D36E84" w:rsidP="00D36E8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1"/>
    </w:tbl>
    <w:p w:rsidR="00D36E84" w:rsidRPr="00DC167E" w:rsidRDefault="00D36E84" w:rsidP="00D36E84">
      <w:pPr>
        <w:rPr>
          <w:rFonts w:ascii="Arial" w:hAnsi="Arial" w:cs="Arial"/>
          <w:sz w:val="20"/>
          <w:szCs w:val="20"/>
        </w:rPr>
      </w:pPr>
    </w:p>
    <w:p w:rsidR="00DC167E" w:rsidRPr="00DC167E" w:rsidRDefault="00DC167E" w:rsidP="00DC167E">
      <w:pPr>
        <w:rPr>
          <w:rFonts w:ascii="Arial" w:hAnsi="Arial" w:cs="Arial"/>
          <w:b/>
          <w:sz w:val="20"/>
          <w:szCs w:val="20"/>
          <w:u w:val="single"/>
        </w:rPr>
      </w:pPr>
      <w:r w:rsidRPr="00DC167E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:rsidR="00D36E84" w:rsidRPr="00DC167E" w:rsidRDefault="00D36E84" w:rsidP="00D36E84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p w:rsidR="00D36E84" w:rsidRPr="00DC167E" w:rsidRDefault="00DC167E" w:rsidP="00DC167E">
      <w:pPr>
        <w:rPr>
          <w:rFonts w:ascii="Arial" w:hAnsi="Arial" w:cs="Arial"/>
          <w:b/>
          <w:sz w:val="20"/>
          <w:szCs w:val="20"/>
        </w:rPr>
      </w:pPr>
      <w:bookmarkStart w:id="2" w:name="_Hlk226641676"/>
      <w:bookmarkEnd w:id="0"/>
      <w:proofErr w:type="spellStart"/>
      <w:r w:rsidRPr="00DC167E">
        <w:rPr>
          <w:rFonts w:ascii="Arial" w:hAnsi="Arial" w:cs="Arial"/>
          <w:b/>
          <w:sz w:val="20"/>
          <w:szCs w:val="20"/>
        </w:rPr>
        <w:t>Essam</w:t>
      </w:r>
      <w:proofErr w:type="spellEnd"/>
      <w:r w:rsidRPr="00DC167E">
        <w:rPr>
          <w:rFonts w:ascii="Arial" w:hAnsi="Arial" w:cs="Arial"/>
          <w:b/>
          <w:sz w:val="20"/>
          <w:szCs w:val="20"/>
        </w:rPr>
        <w:t xml:space="preserve"> Samir Soliman</w:t>
      </w:r>
      <w:r w:rsidRPr="00DC167E">
        <w:rPr>
          <w:rFonts w:ascii="Arial" w:hAnsi="Arial" w:cs="Arial"/>
          <w:b/>
          <w:sz w:val="20"/>
          <w:szCs w:val="20"/>
        </w:rPr>
        <w:t xml:space="preserve">, </w:t>
      </w:r>
      <w:r w:rsidRPr="00DC167E">
        <w:rPr>
          <w:rFonts w:ascii="Arial" w:hAnsi="Arial" w:cs="Arial"/>
          <w:b/>
          <w:sz w:val="20"/>
          <w:szCs w:val="20"/>
        </w:rPr>
        <w:t>Suez Canal University</w:t>
      </w:r>
      <w:r w:rsidRPr="00DC167E">
        <w:rPr>
          <w:rFonts w:ascii="Arial" w:hAnsi="Arial" w:cs="Arial"/>
          <w:b/>
          <w:sz w:val="20"/>
          <w:szCs w:val="20"/>
        </w:rPr>
        <w:t xml:space="preserve"> &amp;</w:t>
      </w:r>
      <w:r w:rsidRPr="00DC167E">
        <w:rPr>
          <w:rFonts w:ascii="Arial" w:hAnsi="Arial" w:cs="Arial"/>
          <w:b/>
          <w:sz w:val="20"/>
          <w:szCs w:val="20"/>
        </w:rPr>
        <w:t xml:space="preserve"> King Salman International University, Egypt</w:t>
      </w:r>
      <w:bookmarkStart w:id="3" w:name="_GoBack"/>
      <w:bookmarkEnd w:id="3"/>
    </w:p>
    <w:bookmarkEnd w:id="2"/>
    <w:p w:rsidR="00D36E84" w:rsidRPr="00DC167E" w:rsidRDefault="00D36E84" w:rsidP="00D36E84">
      <w:pPr>
        <w:spacing w:after="160" w:line="259" w:lineRule="auto"/>
        <w:rPr>
          <w:rFonts w:ascii="Arial" w:eastAsia="Calibri" w:hAnsi="Arial" w:cs="Arial"/>
          <w:kern w:val="2"/>
          <w:sz w:val="20"/>
          <w:szCs w:val="20"/>
          <w:lang w:val="en-IN"/>
        </w:rPr>
      </w:pPr>
    </w:p>
    <w:p w:rsidR="00D36E84" w:rsidRPr="00DC167E" w:rsidRDefault="00D36E84" w:rsidP="00D36E84">
      <w:pPr>
        <w:spacing w:after="160" w:line="259" w:lineRule="auto"/>
        <w:rPr>
          <w:rFonts w:ascii="Arial" w:eastAsia="Calibri" w:hAnsi="Arial" w:cs="Arial"/>
          <w:kern w:val="2"/>
          <w:sz w:val="20"/>
          <w:szCs w:val="20"/>
          <w:lang w:val="en-IN"/>
        </w:rPr>
      </w:pPr>
    </w:p>
    <w:p w:rsidR="00D36E84" w:rsidRPr="00DC167E" w:rsidRDefault="00D36E84" w:rsidP="00D36E84">
      <w:pPr>
        <w:spacing w:after="160" w:line="259" w:lineRule="auto"/>
        <w:rPr>
          <w:rFonts w:ascii="Arial" w:eastAsia="Calibri" w:hAnsi="Arial" w:cs="Arial"/>
          <w:kern w:val="2"/>
          <w:sz w:val="20"/>
          <w:szCs w:val="20"/>
          <w:lang w:val="en-IN"/>
        </w:rPr>
      </w:pPr>
    </w:p>
    <w:p w:rsidR="00D36E84" w:rsidRPr="00DC167E" w:rsidRDefault="00D36E84" w:rsidP="00D36E84">
      <w:pPr>
        <w:spacing w:after="160" w:line="259" w:lineRule="auto"/>
        <w:rPr>
          <w:rFonts w:ascii="Arial" w:eastAsia="Calibri" w:hAnsi="Arial" w:cs="Arial"/>
          <w:kern w:val="2"/>
          <w:sz w:val="20"/>
          <w:szCs w:val="20"/>
          <w:lang w:val="en-IN"/>
        </w:rPr>
      </w:pPr>
    </w:p>
    <w:p w:rsidR="00D36E84" w:rsidRPr="00DC167E" w:rsidRDefault="00D36E84" w:rsidP="00D36E84">
      <w:pPr>
        <w:spacing w:after="160" w:line="259" w:lineRule="auto"/>
        <w:rPr>
          <w:rFonts w:ascii="Arial" w:eastAsia="Calibri" w:hAnsi="Arial" w:cs="Arial"/>
          <w:kern w:val="2"/>
          <w:sz w:val="20"/>
          <w:szCs w:val="20"/>
          <w:lang w:val="en-IN"/>
        </w:rPr>
      </w:pPr>
    </w:p>
    <w:p w:rsidR="00D36E84" w:rsidRPr="00DC167E" w:rsidRDefault="00D36E84" w:rsidP="00D36E84">
      <w:pPr>
        <w:spacing w:after="160" w:line="259" w:lineRule="auto"/>
        <w:rPr>
          <w:rFonts w:ascii="Arial" w:eastAsia="Calibri" w:hAnsi="Arial" w:cs="Arial"/>
          <w:kern w:val="2"/>
          <w:sz w:val="20"/>
          <w:szCs w:val="20"/>
          <w:lang w:val="en-IN"/>
        </w:rPr>
      </w:pPr>
    </w:p>
    <w:p w:rsidR="00D36E84" w:rsidRPr="00DC167E" w:rsidRDefault="00D36E84" w:rsidP="00D36E84">
      <w:pPr>
        <w:spacing w:after="160" w:line="259" w:lineRule="auto"/>
        <w:rPr>
          <w:rFonts w:ascii="Arial" w:eastAsia="Calibri" w:hAnsi="Arial" w:cs="Arial"/>
          <w:kern w:val="2"/>
          <w:sz w:val="20"/>
          <w:szCs w:val="20"/>
          <w:lang w:val="en-IN"/>
        </w:rPr>
      </w:pPr>
    </w:p>
    <w:p w:rsidR="00D36E84" w:rsidRPr="00DC167E" w:rsidRDefault="00D36E84" w:rsidP="00D36E84">
      <w:pPr>
        <w:spacing w:after="160" w:line="259" w:lineRule="auto"/>
        <w:rPr>
          <w:rFonts w:ascii="Arial" w:eastAsia="Calibri" w:hAnsi="Arial" w:cs="Arial"/>
          <w:kern w:val="2"/>
          <w:sz w:val="20"/>
          <w:szCs w:val="20"/>
          <w:lang w:val="en-IN"/>
        </w:rPr>
      </w:pPr>
      <w:r w:rsidRPr="00DC167E">
        <w:rPr>
          <w:rFonts w:ascii="Arial" w:eastAsia="Calibri" w:hAnsi="Arial" w:cs="Arial"/>
          <w:kern w:val="2"/>
          <w:sz w:val="20"/>
          <w:szCs w:val="20"/>
          <w:lang w:val="en-IN"/>
        </w:rPr>
        <w:tab/>
      </w:r>
    </w:p>
    <w:p w:rsidR="00D36E84" w:rsidRPr="00DC167E" w:rsidRDefault="00D36E84" w:rsidP="00D36E84">
      <w:pPr>
        <w:spacing w:after="160" w:line="259" w:lineRule="auto"/>
        <w:rPr>
          <w:rFonts w:ascii="Arial" w:eastAsia="Calibri" w:hAnsi="Arial" w:cs="Arial"/>
          <w:kern w:val="2"/>
          <w:sz w:val="20"/>
          <w:szCs w:val="20"/>
          <w:lang w:val="en-IN"/>
        </w:rPr>
      </w:pPr>
    </w:p>
    <w:p w:rsidR="00701968" w:rsidRPr="00DC167E" w:rsidRDefault="00701968" w:rsidP="00D36E84">
      <w:pPr>
        <w:rPr>
          <w:rFonts w:ascii="Arial" w:hAnsi="Arial" w:cs="Arial"/>
          <w:sz w:val="20"/>
          <w:szCs w:val="20"/>
        </w:rPr>
      </w:pPr>
    </w:p>
    <w:sectPr w:rsidR="00701968" w:rsidRPr="00DC167E">
      <w:headerReference w:type="default" r:id="rId7"/>
      <w:foot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3683" w:rsidRDefault="006C3683">
      <w:r>
        <w:separator/>
      </w:r>
    </w:p>
  </w:endnote>
  <w:endnote w:type="continuationSeparator" w:id="0">
    <w:p w:rsidR="006C3683" w:rsidRDefault="006C36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1968" w:rsidRDefault="00701968">
    <w:pPr>
      <w:pStyle w:val="Footer"/>
      <w:jc w:val="right"/>
    </w:pPr>
  </w:p>
  <w:p w:rsidR="00701968" w:rsidRDefault="00D761DB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 w:rsidR="00D36E84">
      <w:rPr>
        <w:b/>
        <w:noProof/>
        <w:sz w:val="20"/>
      </w:rPr>
      <w:t>3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 w:rsidR="00D36E84">
      <w:rPr>
        <w:b/>
        <w:noProof/>
        <w:sz w:val="20"/>
      </w:rPr>
      <w:t>3</w:t>
    </w:r>
    <w:r>
      <w:rPr>
        <w:b/>
        <w:sz w:val="20"/>
      </w:rPr>
      <w:fldChar w:fldCharType="end"/>
    </w:r>
  </w:p>
  <w:p w:rsidR="00701968" w:rsidRDefault="00D761DB">
    <w:pPr>
      <w:pStyle w:val="Footer"/>
      <w:jc w:val="right"/>
      <w:rPr>
        <w:b/>
        <w:sz w:val="20"/>
      </w:rPr>
    </w:pPr>
    <w:r>
      <w:rPr>
        <w:b/>
        <w:sz w:val="20"/>
      </w:rPr>
      <w:t>V240326</w:t>
    </w:r>
  </w:p>
  <w:p w:rsidR="00701968" w:rsidRDefault="00701968">
    <w:pPr>
      <w:pStyle w:val="Footer"/>
      <w:jc w:val="right"/>
    </w:pPr>
  </w:p>
  <w:p w:rsidR="00701968" w:rsidRDefault="00701968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3683" w:rsidRDefault="006C3683">
      <w:r>
        <w:separator/>
      </w:r>
    </w:p>
  </w:footnote>
  <w:footnote w:type="continuationSeparator" w:id="0">
    <w:p w:rsidR="006C3683" w:rsidRDefault="006C36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1968" w:rsidRDefault="00701968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701968" w:rsidRDefault="00D761DB">
    <w:pPr>
      <w:spacing w:before="100" w:beforeAutospacing="1" w:after="100" w:afterAutospacing="1"/>
      <w:jc w:val="center"/>
      <w:rPr>
        <w:sz w:val="20"/>
      </w:rPr>
    </w:pPr>
    <w:r>
      <w:rPr>
        <w:bCs/>
        <w:color w:val="003399"/>
        <w:sz w:val="20"/>
        <w:highlight w:val="yellow"/>
        <w:lang w:val="en-GB"/>
      </w:rPr>
      <w:t>Review Form (Research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14D15"/>
    <w:multiLevelType w:val="hybridMultilevel"/>
    <w:tmpl w:val="9DB2559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55E77E4"/>
    <w:multiLevelType w:val="hybridMultilevel"/>
    <w:tmpl w:val="3216EB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9"/>
  </w:num>
  <w:num w:numId="3">
    <w:abstractNumId w:val="8"/>
  </w:num>
  <w:num w:numId="4">
    <w:abstractNumId w:val="10"/>
  </w:num>
  <w:num w:numId="5">
    <w:abstractNumId w:val="7"/>
  </w:num>
  <w:num w:numId="6">
    <w:abstractNumId w:val="0"/>
  </w:num>
  <w:num w:numId="7">
    <w:abstractNumId w:val="4"/>
  </w:num>
  <w:num w:numId="8">
    <w:abstractNumId w:val="12"/>
  </w:num>
  <w:num w:numId="9">
    <w:abstractNumId w:val="11"/>
  </w:num>
  <w:num w:numId="10">
    <w:abstractNumId w:val="3"/>
  </w:num>
  <w:num w:numId="11">
    <w:abstractNumId w:val="2"/>
  </w:num>
  <w:num w:numId="12">
    <w:abstractNumId w:val="6"/>
  </w:num>
  <w:num w:numId="13">
    <w:abstractNumId w:val="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xNjMwNzc2sDS2MDFQ0lEKTi0uzszPAykwqgUAKK8c1CwAAAA="/>
  </w:docVars>
  <w:rsids>
    <w:rsidRoot w:val="00701968"/>
    <w:rsid w:val="003244D8"/>
    <w:rsid w:val="00584595"/>
    <w:rsid w:val="006C3683"/>
    <w:rsid w:val="00701968"/>
    <w:rsid w:val="007A3A8B"/>
    <w:rsid w:val="00881717"/>
    <w:rsid w:val="00902991"/>
    <w:rsid w:val="00A91E46"/>
    <w:rsid w:val="00B6502E"/>
    <w:rsid w:val="00C05F26"/>
    <w:rsid w:val="00C2141D"/>
    <w:rsid w:val="00D31EC2"/>
    <w:rsid w:val="00D36E84"/>
    <w:rsid w:val="00D761DB"/>
    <w:rsid w:val="00DC167E"/>
    <w:rsid w:val="00EB2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6F9E20"/>
  <w15:chartTrackingRefBased/>
  <w15:docId w15:val="{1B4AABCB-C121-48B1-8C7C-F66F01A38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4595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uiPriority w:val="9"/>
    <w:rsid w:val="00584595"/>
    <w:rPr>
      <w:rFonts w:ascii="Calibri Light" w:eastAsia="Times New Roman" w:hAnsi="Calibri Light" w:cs="Times New Roman"/>
      <w:b/>
      <w:bCs/>
      <w:kern w:val="32"/>
      <w:sz w:val="32"/>
      <w:szCs w:val="32"/>
      <w:lang w:val="en-US" w:eastAsia="en-US"/>
    </w:rPr>
  </w:style>
  <w:style w:type="paragraph" w:styleId="NoSpacing">
    <w:name w:val="No Spacing"/>
    <w:uiPriority w:val="1"/>
    <w:qFormat/>
    <w:rsid w:val="00C2141D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3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3</Pages>
  <Words>998</Words>
  <Characters>5695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80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Editor-11</cp:lastModifiedBy>
  <cp:revision>21</cp:revision>
  <dcterms:created xsi:type="dcterms:W3CDTF">2026-03-24T06:15:00Z</dcterms:created>
  <dcterms:modified xsi:type="dcterms:W3CDTF">2026-04-09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